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GridTable1Light-Accent3"/>
        <w:tblpPr w:leftFromText="180" w:rightFromText="180" w:vertAnchor="page" w:horzAnchor="margin" w:tblpY="2389"/>
        <w:tblW w:w="0" w:type="auto"/>
        <w:tblLook w:val="04A0" w:firstRow="1" w:lastRow="0" w:firstColumn="1" w:lastColumn="0" w:noHBand="0" w:noVBand="1"/>
      </w:tblPr>
      <w:tblGrid>
        <w:gridCol w:w="2087"/>
        <w:gridCol w:w="1151"/>
        <w:gridCol w:w="2847"/>
        <w:gridCol w:w="2931"/>
      </w:tblGrid>
      <w:tr w:rsidR="00D53D6D" w:rsidRPr="003742FE" w14:paraId="46D4F39C" w14:textId="77777777" w:rsidTr="004B5A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9" w:type="dxa"/>
          </w:tcPr>
          <w:p w14:paraId="3B5AFB91" w14:textId="291FAE97" w:rsidR="00D53D6D" w:rsidRPr="003742FE" w:rsidRDefault="00D53D6D" w:rsidP="004E3076">
            <w:pPr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bookmarkStart w:id="0" w:name="_Hlk32441608"/>
            <w:r w:rsidRPr="003742FE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  <w:szCs w:val="20"/>
              </w:rPr>
              <w:t>Accession no</w:t>
            </w:r>
          </w:p>
        </w:tc>
        <w:tc>
          <w:tcPr>
            <w:tcW w:w="1157" w:type="dxa"/>
          </w:tcPr>
          <w:p w14:paraId="2C71B428" w14:textId="7F09D677" w:rsidR="00D53D6D" w:rsidRPr="003742FE" w:rsidRDefault="00D53D6D" w:rsidP="004E307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3742FE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  <w:szCs w:val="20"/>
              </w:rPr>
              <w:t>Transcript</w:t>
            </w:r>
          </w:p>
        </w:tc>
        <w:tc>
          <w:tcPr>
            <w:tcW w:w="2812" w:type="dxa"/>
          </w:tcPr>
          <w:p w14:paraId="21192B24" w14:textId="240F78CC" w:rsidR="00D53D6D" w:rsidRPr="003742FE" w:rsidRDefault="00306CF1" w:rsidP="004E307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3742FE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5’ Forward 3’</w:t>
            </w:r>
          </w:p>
        </w:tc>
        <w:tc>
          <w:tcPr>
            <w:tcW w:w="2948" w:type="dxa"/>
          </w:tcPr>
          <w:p w14:paraId="5D98B7ED" w14:textId="7BF5B99A" w:rsidR="00D53D6D" w:rsidRPr="003742FE" w:rsidRDefault="00306CF1" w:rsidP="004E307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3742FE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5’ Reverse 3’</w:t>
            </w:r>
          </w:p>
        </w:tc>
      </w:tr>
      <w:tr w:rsidR="00D53D6D" w:rsidRPr="003742FE" w14:paraId="15FD28C4" w14:textId="77777777" w:rsidTr="004B5A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9" w:type="dxa"/>
          </w:tcPr>
          <w:p w14:paraId="7C175262" w14:textId="496179DA" w:rsidR="00D53D6D" w:rsidRPr="003742FE" w:rsidRDefault="007B304B" w:rsidP="004E3076">
            <w:pPr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3742FE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NM_021488.5</w:t>
            </w:r>
          </w:p>
        </w:tc>
        <w:tc>
          <w:tcPr>
            <w:tcW w:w="1157" w:type="dxa"/>
          </w:tcPr>
          <w:p w14:paraId="25C0808D" w14:textId="491507D9" w:rsidR="00D53D6D" w:rsidRPr="003742FE" w:rsidRDefault="007B304B" w:rsidP="004E30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3742FE">
              <w:rPr>
                <w:rFonts w:asciiTheme="minorHAnsi" w:hAnsiTheme="minorHAnsi" w:cstheme="minorHAnsi"/>
                <w:sz w:val="20"/>
                <w:szCs w:val="20"/>
              </w:rPr>
              <w:t>GHRL</w:t>
            </w:r>
          </w:p>
        </w:tc>
        <w:tc>
          <w:tcPr>
            <w:tcW w:w="2812" w:type="dxa"/>
          </w:tcPr>
          <w:p w14:paraId="6CBA3386" w14:textId="77777777" w:rsidR="007B304B" w:rsidRPr="003742FE" w:rsidRDefault="007B304B" w:rsidP="009A7F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3742FE">
              <w:rPr>
                <w:rFonts w:asciiTheme="minorHAnsi" w:hAnsiTheme="minorHAnsi" w:cstheme="minorHAnsi"/>
                <w:sz w:val="20"/>
                <w:szCs w:val="20"/>
              </w:rPr>
              <w:t>TGGAGATCGCGCAGATCAG</w:t>
            </w:r>
          </w:p>
          <w:p w14:paraId="651059F1" w14:textId="77777777" w:rsidR="00D53D6D" w:rsidRPr="003742FE" w:rsidRDefault="00D53D6D" w:rsidP="009A7F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948" w:type="dxa"/>
          </w:tcPr>
          <w:p w14:paraId="769C3169" w14:textId="77777777" w:rsidR="007B304B" w:rsidRPr="003742FE" w:rsidRDefault="007B304B" w:rsidP="009A7F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3742FE">
              <w:rPr>
                <w:rFonts w:asciiTheme="minorHAnsi" w:hAnsiTheme="minorHAnsi" w:cstheme="minorHAnsi"/>
                <w:sz w:val="20"/>
                <w:szCs w:val="20"/>
              </w:rPr>
              <w:t>CCGGGAACTCTCATCCTTCAG</w:t>
            </w:r>
          </w:p>
          <w:p w14:paraId="3F575FA6" w14:textId="77777777" w:rsidR="00D53D6D" w:rsidRPr="003742FE" w:rsidRDefault="00D53D6D" w:rsidP="009A7F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53D6D" w:rsidRPr="003742FE" w14:paraId="3097E95E" w14:textId="77777777" w:rsidTr="004B5A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9" w:type="dxa"/>
          </w:tcPr>
          <w:p w14:paraId="480E47AF" w14:textId="25521565" w:rsidR="00D53D6D" w:rsidRPr="003742FE" w:rsidRDefault="007B304B" w:rsidP="004E3076">
            <w:pPr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3742FE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NM_146146.3</w:t>
            </w:r>
          </w:p>
        </w:tc>
        <w:tc>
          <w:tcPr>
            <w:tcW w:w="1157" w:type="dxa"/>
          </w:tcPr>
          <w:p w14:paraId="66E0E66E" w14:textId="59EFB3A8" w:rsidR="00D53D6D" w:rsidRPr="003742FE" w:rsidRDefault="007B304B" w:rsidP="004E30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3742FE">
              <w:rPr>
                <w:rFonts w:asciiTheme="minorHAnsi" w:hAnsiTheme="minorHAnsi" w:cstheme="minorHAnsi"/>
                <w:sz w:val="20"/>
                <w:szCs w:val="20"/>
              </w:rPr>
              <w:t>LEPR</w:t>
            </w:r>
          </w:p>
        </w:tc>
        <w:tc>
          <w:tcPr>
            <w:tcW w:w="2812" w:type="dxa"/>
          </w:tcPr>
          <w:p w14:paraId="21483E35" w14:textId="77777777" w:rsidR="007B304B" w:rsidRPr="003742FE" w:rsidRDefault="007B304B" w:rsidP="009A7F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3742FE">
              <w:rPr>
                <w:rFonts w:asciiTheme="minorHAnsi" w:hAnsiTheme="minorHAnsi" w:cstheme="minorHAnsi"/>
                <w:sz w:val="20"/>
                <w:szCs w:val="20"/>
              </w:rPr>
              <w:t>AAATGTCACCTTGCTTTGGAAGCC</w:t>
            </w:r>
          </w:p>
          <w:p w14:paraId="5CF4EC57" w14:textId="77777777" w:rsidR="00D53D6D" w:rsidRPr="003742FE" w:rsidRDefault="00D53D6D" w:rsidP="009A7F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948" w:type="dxa"/>
          </w:tcPr>
          <w:p w14:paraId="04A3DE80" w14:textId="77777777" w:rsidR="007B304B" w:rsidRPr="003742FE" w:rsidRDefault="007B304B" w:rsidP="009A7F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3742FE">
              <w:rPr>
                <w:rFonts w:asciiTheme="minorHAnsi" w:hAnsiTheme="minorHAnsi" w:cstheme="minorHAnsi"/>
                <w:sz w:val="20"/>
                <w:szCs w:val="20"/>
              </w:rPr>
              <w:t>ACGATGCTTCACCACGTACCTC</w:t>
            </w:r>
          </w:p>
          <w:p w14:paraId="3B1BB267" w14:textId="77777777" w:rsidR="00D53D6D" w:rsidRPr="003742FE" w:rsidRDefault="00D53D6D" w:rsidP="009A7F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53D6D" w:rsidRPr="003742FE" w14:paraId="3DA54324" w14:textId="77777777" w:rsidTr="004B5A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9" w:type="dxa"/>
          </w:tcPr>
          <w:p w14:paraId="6DA424EA" w14:textId="77777777" w:rsidR="00306CF1" w:rsidRPr="003742FE" w:rsidRDefault="00306CF1" w:rsidP="004E3076">
            <w:pPr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3742FE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10336022-350288 A04</w:t>
            </w:r>
          </w:p>
          <w:p w14:paraId="32E5F39F" w14:textId="77777777" w:rsidR="00D53D6D" w:rsidRPr="003742FE" w:rsidRDefault="00D53D6D" w:rsidP="004E3076">
            <w:pPr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157" w:type="dxa"/>
          </w:tcPr>
          <w:p w14:paraId="3ABFDD26" w14:textId="15197A75" w:rsidR="00D53D6D" w:rsidRPr="003742FE" w:rsidRDefault="00B152B7" w:rsidP="004E30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3742FE">
              <w:rPr>
                <w:rFonts w:asciiTheme="minorHAnsi" w:hAnsiTheme="minorHAnsi" w:cstheme="minorHAnsi"/>
                <w:sz w:val="20"/>
                <w:szCs w:val="20"/>
              </w:rPr>
              <w:t>CB1</w:t>
            </w:r>
            <w:r w:rsidR="00306CF1" w:rsidRPr="003742FE">
              <w:rPr>
                <w:rFonts w:asciiTheme="minorHAnsi" w:hAnsiTheme="minorHAnsi" w:cstheme="minorHAnsi"/>
                <w:sz w:val="20"/>
                <w:szCs w:val="20"/>
              </w:rPr>
              <w:t>R</w:t>
            </w:r>
          </w:p>
        </w:tc>
        <w:tc>
          <w:tcPr>
            <w:tcW w:w="2812" w:type="dxa"/>
          </w:tcPr>
          <w:p w14:paraId="53F1CAFE" w14:textId="77777777" w:rsidR="00306CF1" w:rsidRPr="003742FE" w:rsidRDefault="00306CF1" w:rsidP="009A7F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3742FE">
              <w:rPr>
                <w:rFonts w:asciiTheme="minorHAnsi" w:hAnsiTheme="minorHAnsi" w:cstheme="minorHAnsi"/>
                <w:sz w:val="20"/>
                <w:szCs w:val="20"/>
              </w:rPr>
              <w:t>AAGTCGATCTTAGACGGCCTT</w:t>
            </w:r>
          </w:p>
          <w:p w14:paraId="6D93D218" w14:textId="77777777" w:rsidR="00D53D6D" w:rsidRPr="003742FE" w:rsidRDefault="00D53D6D" w:rsidP="009A7F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948" w:type="dxa"/>
          </w:tcPr>
          <w:p w14:paraId="12C3CE50" w14:textId="77777777" w:rsidR="00306CF1" w:rsidRPr="003742FE" w:rsidRDefault="00306CF1" w:rsidP="009A7F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3742FE">
              <w:rPr>
                <w:rFonts w:asciiTheme="minorHAnsi" w:hAnsiTheme="minorHAnsi" w:cstheme="minorHAnsi"/>
                <w:sz w:val="20"/>
                <w:szCs w:val="20"/>
              </w:rPr>
              <w:t>TCCTAATTTGGATGCCATGTCTC</w:t>
            </w:r>
          </w:p>
          <w:p w14:paraId="5AEFD402" w14:textId="77777777" w:rsidR="00D53D6D" w:rsidRPr="003742FE" w:rsidRDefault="00D53D6D" w:rsidP="009A7F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53D6D" w:rsidRPr="003742FE" w14:paraId="673BBDD1" w14:textId="77777777" w:rsidTr="004B5A0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9" w:type="dxa"/>
            <w:noWrap/>
            <w:hideMark/>
          </w:tcPr>
          <w:p w14:paraId="50AAC653" w14:textId="77777777" w:rsidR="00A32D03" w:rsidRPr="003742FE" w:rsidRDefault="00A32D03" w:rsidP="004E3076">
            <w:pPr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3742FE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NM_008895.3</w:t>
            </w:r>
          </w:p>
          <w:p w14:paraId="3E12C49C" w14:textId="68B2A98E" w:rsidR="00D53D6D" w:rsidRPr="003742FE" w:rsidRDefault="00D53D6D" w:rsidP="004E3076">
            <w:pPr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157" w:type="dxa"/>
            <w:noWrap/>
            <w:hideMark/>
          </w:tcPr>
          <w:p w14:paraId="710D7AF2" w14:textId="10CF2B69" w:rsidR="00D53D6D" w:rsidRPr="003742FE" w:rsidRDefault="00A32D03" w:rsidP="004E30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3742FE">
              <w:rPr>
                <w:rFonts w:asciiTheme="minorHAnsi" w:hAnsiTheme="minorHAnsi" w:cstheme="minorHAnsi"/>
                <w:sz w:val="20"/>
                <w:szCs w:val="20"/>
              </w:rPr>
              <w:t>POMC</w:t>
            </w:r>
          </w:p>
        </w:tc>
        <w:tc>
          <w:tcPr>
            <w:tcW w:w="2812" w:type="dxa"/>
            <w:noWrap/>
            <w:hideMark/>
          </w:tcPr>
          <w:p w14:paraId="7C4B478D" w14:textId="77777777" w:rsidR="00A32D03" w:rsidRPr="003742FE" w:rsidRDefault="00A32D03" w:rsidP="009A7F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3742FE">
              <w:rPr>
                <w:rFonts w:asciiTheme="minorHAnsi" w:hAnsiTheme="minorHAnsi" w:cstheme="minorHAnsi"/>
                <w:sz w:val="20"/>
                <w:szCs w:val="20"/>
              </w:rPr>
              <w:t>GCCACTGAACATCTTTGTCCC</w:t>
            </w:r>
          </w:p>
          <w:p w14:paraId="2D3293CC" w14:textId="4859A5DF" w:rsidR="00D53D6D" w:rsidRPr="003742FE" w:rsidRDefault="00D53D6D" w:rsidP="009A7F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948" w:type="dxa"/>
            <w:noWrap/>
            <w:hideMark/>
          </w:tcPr>
          <w:p w14:paraId="2C497E80" w14:textId="77777777" w:rsidR="00A32D03" w:rsidRPr="003742FE" w:rsidRDefault="00A32D03" w:rsidP="009A7F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3742FE">
              <w:rPr>
                <w:rFonts w:asciiTheme="minorHAnsi" w:hAnsiTheme="minorHAnsi" w:cstheme="minorHAnsi"/>
                <w:sz w:val="20"/>
                <w:szCs w:val="20"/>
              </w:rPr>
              <w:t>AATCTCGGCATCTTCCACGT</w:t>
            </w:r>
          </w:p>
          <w:p w14:paraId="085CB295" w14:textId="361B500D" w:rsidR="00D53D6D" w:rsidRPr="003742FE" w:rsidRDefault="00D53D6D" w:rsidP="009A7FAF">
            <w:pPr>
              <w:ind w:firstLine="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4E3076" w:rsidRPr="003742FE" w14:paraId="44504485" w14:textId="77777777" w:rsidTr="004B5A0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9" w:type="dxa"/>
            <w:noWrap/>
          </w:tcPr>
          <w:p w14:paraId="38126572" w14:textId="77777777" w:rsidR="004E3076" w:rsidRPr="003742FE" w:rsidRDefault="004E3076" w:rsidP="004E3076">
            <w:pPr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3742FE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NM_010568</w:t>
            </w:r>
          </w:p>
          <w:p w14:paraId="67010DDC" w14:textId="77777777" w:rsidR="004E3076" w:rsidRPr="003742FE" w:rsidRDefault="004E3076" w:rsidP="004E3076">
            <w:pPr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157" w:type="dxa"/>
            <w:noWrap/>
          </w:tcPr>
          <w:p w14:paraId="2E7DA7A6" w14:textId="34CA9E62" w:rsidR="004E3076" w:rsidRPr="003742FE" w:rsidRDefault="004E3076" w:rsidP="004E30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3742FE">
              <w:rPr>
                <w:rFonts w:asciiTheme="minorHAnsi" w:hAnsiTheme="minorHAnsi" w:cstheme="minorHAnsi"/>
                <w:sz w:val="20"/>
                <w:szCs w:val="20"/>
              </w:rPr>
              <w:t>INSR 1</w:t>
            </w:r>
          </w:p>
        </w:tc>
        <w:tc>
          <w:tcPr>
            <w:tcW w:w="2812" w:type="dxa"/>
            <w:noWrap/>
          </w:tcPr>
          <w:p w14:paraId="5C2AD284" w14:textId="77777777" w:rsidR="004E3076" w:rsidRPr="003742FE" w:rsidRDefault="004E3076" w:rsidP="009A7F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3742FE">
              <w:rPr>
                <w:rFonts w:asciiTheme="minorHAnsi" w:hAnsiTheme="minorHAnsi" w:cstheme="minorHAnsi"/>
                <w:sz w:val="20"/>
                <w:szCs w:val="20"/>
              </w:rPr>
              <w:t>GGTGAACCTCAGTCCTAAC</w:t>
            </w:r>
          </w:p>
          <w:p w14:paraId="25954AB2" w14:textId="77777777" w:rsidR="004E3076" w:rsidRPr="003742FE" w:rsidRDefault="004E3076" w:rsidP="009A7F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948" w:type="dxa"/>
            <w:noWrap/>
          </w:tcPr>
          <w:p w14:paraId="71DB05A4" w14:textId="77777777" w:rsidR="004E3076" w:rsidRPr="003742FE" w:rsidRDefault="004E3076" w:rsidP="009A7F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3742FE">
              <w:rPr>
                <w:rFonts w:asciiTheme="minorHAnsi" w:hAnsiTheme="minorHAnsi" w:cstheme="minorHAnsi"/>
                <w:sz w:val="20"/>
                <w:szCs w:val="20"/>
              </w:rPr>
              <w:t>GAGAAAGTCTCGGAGCTATG</w:t>
            </w:r>
          </w:p>
          <w:p w14:paraId="6B5F5BC3" w14:textId="77777777" w:rsidR="004E3076" w:rsidRPr="003742FE" w:rsidRDefault="004E3076" w:rsidP="009A7F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4E3076" w:rsidRPr="003742FE" w14:paraId="37E12525" w14:textId="77777777" w:rsidTr="004B5A0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9" w:type="dxa"/>
            <w:noWrap/>
          </w:tcPr>
          <w:p w14:paraId="11CB96EE" w14:textId="77777777" w:rsidR="009A7FAF" w:rsidRPr="003742FE" w:rsidRDefault="009A7FAF" w:rsidP="009A7FAF">
            <w:pPr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  <w:szCs w:val="20"/>
              </w:rPr>
            </w:pPr>
            <w:r w:rsidRPr="003742FE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  <w:szCs w:val="20"/>
              </w:rPr>
              <w:t>NM_031103</w:t>
            </w:r>
          </w:p>
          <w:p w14:paraId="6AD9BF6B" w14:textId="77777777" w:rsidR="004E3076" w:rsidRPr="003742FE" w:rsidRDefault="004E3076" w:rsidP="004E3076">
            <w:pPr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157" w:type="dxa"/>
            <w:noWrap/>
          </w:tcPr>
          <w:p w14:paraId="3E915898" w14:textId="015ABD99" w:rsidR="004E3076" w:rsidRPr="003742FE" w:rsidRDefault="009A7FAF" w:rsidP="004E30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3742FE">
              <w:rPr>
                <w:rFonts w:asciiTheme="minorHAnsi" w:hAnsiTheme="minorHAnsi" w:cstheme="minorHAnsi"/>
                <w:sz w:val="20"/>
                <w:szCs w:val="20"/>
              </w:rPr>
              <w:t>RPL19</w:t>
            </w:r>
          </w:p>
        </w:tc>
        <w:tc>
          <w:tcPr>
            <w:tcW w:w="2812" w:type="dxa"/>
            <w:noWrap/>
          </w:tcPr>
          <w:p w14:paraId="54BBD963" w14:textId="77777777" w:rsidR="009A7FAF" w:rsidRPr="003742FE" w:rsidRDefault="009A7FAF" w:rsidP="009A7F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3742FE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CGCCAATGCCAACTCTCGTC</w:t>
            </w:r>
          </w:p>
          <w:p w14:paraId="69008846" w14:textId="77777777" w:rsidR="004E3076" w:rsidRPr="003742FE" w:rsidRDefault="004E3076" w:rsidP="009A7F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948" w:type="dxa"/>
            <w:noWrap/>
          </w:tcPr>
          <w:p w14:paraId="20695FD9" w14:textId="77777777" w:rsidR="009A7FAF" w:rsidRPr="003742FE" w:rsidRDefault="009A7FAF" w:rsidP="009A7F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3742FE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GCCCGGGAATGGACAGTCAC</w:t>
            </w:r>
          </w:p>
          <w:p w14:paraId="5478C317" w14:textId="77777777" w:rsidR="004E3076" w:rsidRPr="003742FE" w:rsidRDefault="004E3076" w:rsidP="009A7F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4E3076" w:rsidRPr="003742FE" w14:paraId="7C2C8E2D" w14:textId="77777777" w:rsidTr="004B5A0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9" w:type="dxa"/>
            <w:noWrap/>
          </w:tcPr>
          <w:p w14:paraId="252AE809" w14:textId="77777777" w:rsidR="009A7FAF" w:rsidRPr="003742FE" w:rsidRDefault="009A7FAF" w:rsidP="009A7FAF">
            <w:pPr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  <w:szCs w:val="20"/>
              </w:rPr>
            </w:pPr>
            <w:r w:rsidRPr="003742FE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  <w:szCs w:val="20"/>
              </w:rPr>
              <w:t>NM_031144.3</w:t>
            </w:r>
          </w:p>
          <w:p w14:paraId="15A62FFB" w14:textId="77777777" w:rsidR="004E3076" w:rsidRPr="003742FE" w:rsidRDefault="004E3076" w:rsidP="004E3076">
            <w:pPr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157" w:type="dxa"/>
            <w:noWrap/>
          </w:tcPr>
          <w:p w14:paraId="238B5AE5" w14:textId="2EFD6964" w:rsidR="004E3076" w:rsidRPr="003742FE" w:rsidRDefault="009A7FAF" w:rsidP="004E30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3742FE">
              <w:rPr>
                <w:rFonts w:asciiTheme="minorHAnsi" w:hAnsiTheme="minorHAnsi" w:cstheme="minorHAnsi"/>
                <w:sz w:val="20"/>
                <w:szCs w:val="20"/>
              </w:rPr>
              <w:t>Actb</w:t>
            </w:r>
            <w:proofErr w:type="spellEnd"/>
          </w:p>
        </w:tc>
        <w:tc>
          <w:tcPr>
            <w:tcW w:w="2812" w:type="dxa"/>
            <w:noWrap/>
          </w:tcPr>
          <w:p w14:paraId="1107BF5F" w14:textId="77777777" w:rsidR="009A7FAF" w:rsidRPr="003742FE" w:rsidRDefault="009A7FAF" w:rsidP="009A7F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3742FE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ACTGCCGCATCCTCTTCCT</w:t>
            </w:r>
          </w:p>
          <w:p w14:paraId="342ACB33" w14:textId="77777777" w:rsidR="004E3076" w:rsidRPr="003742FE" w:rsidRDefault="004E3076" w:rsidP="009A7F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948" w:type="dxa"/>
            <w:noWrap/>
          </w:tcPr>
          <w:p w14:paraId="341EEB17" w14:textId="77777777" w:rsidR="009A7FAF" w:rsidRPr="003742FE" w:rsidRDefault="009A7FAF" w:rsidP="009A7F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3742FE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ACCGCTCATTGCCGATAGTG</w:t>
            </w:r>
          </w:p>
          <w:p w14:paraId="68C22C5B" w14:textId="77777777" w:rsidR="004E3076" w:rsidRPr="003742FE" w:rsidRDefault="004E3076" w:rsidP="009A7F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bookmarkEnd w:id="0"/>
    <w:p w14:paraId="4EBF814E" w14:textId="29E87C60" w:rsidR="000560D8" w:rsidRPr="003742FE" w:rsidRDefault="00100AD6" w:rsidP="00DB6666">
      <w:pPr>
        <w:rPr>
          <w:rFonts w:asciiTheme="minorHAnsi" w:hAnsiTheme="minorHAnsi" w:cstheme="minorHAnsi"/>
          <w:sz w:val="20"/>
          <w:szCs w:val="20"/>
        </w:rPr>
      </w:pPr>
      <w:r w:rsidRPr="003742FE">
        <w:rPr>
          <w:rFonts w:asciiTheme="minorHAnsi" w:hAnsiTheme="minorHAnsi" w:cstheme="minorHAnsi"/>
          <w:sz w:val="20"/>
          <w:szCs w:val="20"/>
        </w:rPr>
        <w:t xml:space="preserve">Supplementary table 1. </w:t>
      </w:r>
      <w:r w:rsidR="00192C94" w:rsidRPr="003742FE">
        <w:rPr>
          <w:rFonts w:asciiTheme="minorHAnsi" w:hAnsiTheme="minorHAnsi" w:cstheme="minorHAnsi"/>
          <w:sz w:val="20"/>
          <w:szCs w:val="20"/>
        </w:rPr>
        <w:t xml:space="preserve">Hypothalamic </w:t>
      </w:r>
      <w:r w:rsidR="003742FE" w:rsidRPr="003742FE">
        <w:rPr>
          <w:rFonts w:asciiTheme="minorHAnsi" w:hAnsiTheme="minorHAnsi" w:cstheme="minorHAnsi"/>
          <w:sz w:val="20"/>
          <w:szCs w:val="20"/>
        </w:rPr>
        <w:t xml:space="preserve">and lingual </w:t>
      </w:r>
      <w:r w:rsidR="00192C94" w:rsidRPr="003742FE">
        <w:rPr>
          <w:rFonts w:asciiTheme="minorHAnsi" w:hAnsiTheme="minorHAnsi" w:cstheme="minorHAnsi"/>
          <w:sz w:val="20"/>
          <w:szCs w:val="20"/>
        </w:rPr>
        <w:t>p</w:t>
      </w:r>
      <w:r w:rsidRPr="003742FE">
        <w:rPr>
          <w:rFonts w:asciiTheme="minorHAnsi" w:hAnsiTheme="minorHAnsi" w:cstheme="minorHAnsi"/>
          <w:sz w:val="20"/>
          <w:szCs w:val="20"/>
        </w:rPr>
        <w:t xml:space="preserve">rimer sequences </w:t>
      </w:r>
    </w:p>
    <w:p w14:paraId="28DAD2E2" w14:textId="6DD8F4AD" w:rsidR="00100AD6" w:rsidRPr="003742FE" w:rsidRDefault="00100AD6">
      <w:pPr>
        <w:rPr>
          <w:rFonts w:asciiTheme="minorHAnsi" w:hAnsiTheme="minorHAnsi" w:cstheme="minorHAnsi"/>
          <w:sz w:val="20"/>
          <w:szCs w:val="20"/>
        </w:rPr>
      </w:pPr>
    </w:p>
    <w:p w14:paraId="2D6CF19E" w14:textId="77777777" w:rsidR="004E3076" w:rsidRPr="003742FE" w:rsidRDefault="004E3076" w:rsidP="00100AD6">
      <w:pPr>
        <w:rPr>
          <w:rFonts w:asciiTheme="minorHAnsi" w:hAnsiTheme="minorHAnsi" w:cstheme="minorHAnsi"/>
          <w:sz w:val="20"/>
          <w:szCs w:val="20"/>
        </w:rPr>
      </w:pPr>
    </w:p>
    <w:tbl>
      <w:tblPr>
        <w:tblStyle w:val="GridTable1Light-Accent3"/>
        <w:tblW w:w="0" w:type="auto"/>
        <w:tblLook w:val="04A0" w:firstRow="1" w:lastRow="0" w:firstColumn="1" w:lastColumn="0" w:noHBand="0" w:noVBand="1"/>
      </w:tblPr>
      <w:tblGrid>
        <w:gridCol w:w="2000"/>
        <w:gridCol w:w="1031"/>
        <w:gridCol w:w="3020"/>
        <w:gridCol w:w="2965"/>
      </w:tblGrid>
      <w:tr w:rsidR="00100AD6" w:rsidRPr="003742FE" w14:paraId="276A8A5A" w14:textId="77777777" w:rsidTr="003742F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52194C90" w14:textId="77777777" w:rsidR="00364203" w:rsidRPr="003742FE" w:rsidRDefault="00364203" w:rsidP="00364203">
            <w:pPr>
              <w:jc w:val="both"/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  <w:szCs w:val="20"/>
              </w:rPr>
            </w:pPr>
            <w:r w:rsidRPr="003742FE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  <w:szCs w:val="20"/>
              </w:rPr>
              <w:t>NM_031873</w:t>
            </w:r>
          </w:p>
          <w:p w14:paraId="23861F56" w14:textId="0F4A9670" w:rsidR="00100AD6" w:rsidRPr="003742FE" w:rsidRDefault="00100AD6" w:rsidP="00364203">
            <w:pPr>
              <w:jc w:val="both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34" w:type="dxa"/>
          </w:tcPr>
          <w:p w14:paraId="1A2AC8BD" w14:textId="77777777" w:rsidR="00364203" w:rsidRPr="003742FE" w:rsidRDefault="00364203" w:rsidP="009A7FA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3742FE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TAS1R2 F</w:t>
            </w:r>
          </w:p>
          <w:p w14:paraId="6B6CE21C" w14:textId="5394D209" w:rsidR="00100AD6" w:rsidRPr="003742FE" w:rsidRDefault="00100AD6" w:rsidP="009A7FA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3093" w:type="dxa"/>
          </w:tcPr>
          <w:p w14:paraId="307D82BF" w14:textId="77777777" w:rsidR="00364203" w:rsidRPr="003742FE" w:rsidRDefault="00364203" w:rsidP="009A7FA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3742FE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CCTTCCAAAGCATCGCCTCCTA</w:t>
            </w:r>
          </w:p>
          <w:p w14:paraId="521EAA3F" w14:textId="77777777" w:rsidR="00100AD6" w:rsidRPr="003742FE" w:rsidRDefault="00100AD6" w:rsidP="009A7FA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2982" w:type="dxa"/>
          </w:tcPr>
          <w:p w14:paraId="3CA88F9E" w14:textId="77777777" w:rsidR="00364203" w:rsidRPr="003742FE" w:rsidRDefault="00364203" w:rsidP="009A7FA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3742FE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CCAGGCTGGCAACTCTTAGAAC</w:t>
            </w:r>
          </w:p>
          <w:p w14:paraId="35B62307" w14:textId="77777777" w:rsidR="00100AD6" w:rsidRPr="003742FE" w:rsidRDefault="00100AD6" w:rsidP="009A7FA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</w:tr>
      <w:tr w:rsidR="00100AD6" w:rsidRPr="003742FE" w14:paraId="26566D5A" w14:textId="77777777" w:rsidTr="003742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27CECD86" w14:textId="77777777" w:rsidR="00364203" w:rsidRPr="003742FE" w:rsidRDefault="00364203" w:rsidP="00364203">
            <w:pPr>
              <w:jc w:val="both"/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  <w:szCs w:val="20"/>
              </w:rPr>
            </w:pPr>
            <w:r w:rsidRPr="003742FE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  <w:szCs w:val="20"/>
              </w:rPr>
              <w:t>NM_031872</w:t>
            </w:r>
          </w:p>
          <w:p w14:paraId="3D4A6B1F" w14:textId="528A42E7" w:rsidR="00100AD6" w:rsidRPr="003742FE" w:rsidRDefault="00100AD6" w:rsidP="00364203">
            <w:pPr>
              <w:jc w:val="both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34" w:type="dxa"/>
          </w:tcPr>
          <w:p w14:paraId="6410C9EE" w14:textId="77777777" w:rsidR="00364203" w:rsidRPr="003742FE" w:rsidRDefault="00364203" w:rsidP="009A7F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3742FE">
              <w:rPr>
                <w:rFonts w:asciiTheme="minorHAnsi" w:hAnsiTheme="minorHAnsi" w:cstheme="minorHAnsi"/>
                <w:sz w:val="20"/>
                <w:szCs w:val="20"/>
              </w:rPr>
              <w:t>TAS1R3 F</w:t>
            </w:r>
          </w:p>
          <w:p w14:paraId="6AFC6897" w14:textId="3B7A0122" w:rsidR="00100AD6" w:rsidRPr="003742FE" w:rsidRDefault="00100AD6" w:rsidP="009A7F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093" w:type="dxa"/>
          </w:tcPr>
          <w:p w14:paraId="11C98D33" w14:textId="77777777" w:rsidR="00364203" w:rsidRPr="003742FE" w:rsidRDefault="00364203" w:rsidP="009A7F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3742FE">
              <w:rPr>
                <w:rFonts w:asciiTheme="minorHAnsi" w:hAnsiTheme="minorHAnsi" w:cstheme="minorHAnsi"/>
                <w:sz w:val="20"/>
                <w:szCs w:val="20"/>
              </w:rPr>
              <w:t>TACAGTGTGGCTCAAGCCCTTC</w:t>
            </w:r>
          </w:p>
          <w:p w14:paraId="2BCEFE50" w14:textId="77777777" w:rsidR="00100AD6" w:rsidRPr="003742FE" w:rsidRDefault="00100AD6" w:rsidP="009A7F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982" w:type="dxa"/>
          </w:tcPr>
          <w:p w14:paraId="1515B769" w14:textId="77777777" w:rsidR="00364203" w:rsidRPr="003742FE" w:rsidRDefault="00364203" w:rsidP="009A7F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3742FE">
              <w:rPr>
                <w:rFonts w:asciiTheme="minorHAnsi" w:hAnsiTheme="minorHAnsi" w:cstheme="minorHAnsi"/>
                <w:sz w:val="20"/>
                <w:szCs w:val="20"/>
              </w:rPr>
              <w:t>CAAACTGTAGTGTCAAGTCTCGAG</w:t>
            </w:r>
          </w:p>
          <w:p w14:paraId="5A91CC46" w14:textId="77777777" w:rsidR="00100AD6" w:rsidRPr="003742FE" w:rsidRDefault="00100AD6" w:rsidP="009A7F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00AD6" w:rsidRPr="003742FE" w14:paraId="32439024" w14:textId="77777777" w:rsidTr="003742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5CADD9F4" w14:textId="1E007289" w:rsidR="00100AD6" w:rsidRPr="003742FE" w:rsidRDefault="00335371" w:rsidP="00364203">
            <w:pPr>
              <w:jc w:val="both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3742FE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NM_001159558</w:t>
            </w:r>
          </w:p>
        </w:tc>
        <w:tc>
          <w:tcPr>
            <w:tcW w:w="734" w:type="dxa"/>
          </w:tcPr>
          <w:p w14:paraId="148F51B1" w14:textId="01B43472" w:rsidR="00100AD6" w:rsidRPr="003742FE" w:rsidRDefault="007616AA" w:rsidP="009A7F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3742FE">
              <w:rPr>
                <w:rFonts w:asciiTheme="minorHAnsi" w:hAnsiTheme="minorHAnsi" w:cstheme="minorHAnsi"/>
                <w:sz w:val="20"/>
                <w:szCs w:val="20"/>
              </w:rPr>
              <w:t>FAT/CD36</w:t>
            </w:r>
          </w:p>
        </w:tc>
        <w:tc>
          <w:tcPr>
            <w:tcW w:w="3093" w:type="dxa"/>
          </w:tcPr>
          <w:p w14:paraId="2CC6B6E1" w14:textId="7B132AC0" w:rsidR="00100AD6" w:rsidRPr="003742FE" w:rsidRDefault="001F57DE" w:rsidP="009A7F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3742FE">
              <w:rPr>
                <w:rFonts w:asciiTheme="minorHAnsi" w:hAnsiTheme="minorHAnsi" w:cstheme="minorHAnsi"/>
                <w:sz w:val="20"/>
                <w:szCs w:val="20"/>
              </w:rPr>
              <w:t>GATGACGTGGCAAAGAACAG</w:t>
            </w:r>
          </w:p>
        </w:tc>
        <w:tc>
          <w:tcPr>
            <w:tcW w:w="2982" w:type="dxa"/>
          </w:tcPr>
          <w:p w14:paraId="0B5E0DC9" w14:textId="36653566" w:rsidR="00100AD6" w:rsidRPr="003742FE" w:rsidRDefault="00792BEB" w:rsidP="00792B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3742FE">
              <w:rPr>
                <w:rFonts w:asciiTheme="minorHAnsi" w:hAnsiTheme="minorHAnsi" w:cstheme="minorHAnsi"/>
                <w:sz w:val="20"/>
                <w:szCs w:val="20"/>
              </w:rPr>
              <w:t>TCCTCGGGGTCCTGAGTTAT</w:t>
            </w:r>
          </w:p>
        </w:tc>
      </w:tr>
      <w:tr w:rsidR="00100AD6" w:rsidRPr="003742FE" w14:paraId="1C6B5177" w14:textId="77777777" w:rsidTr="003742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567C35D5" w14:textId="77777777" w:rsidR="00364203" w:rsidRPr="003742FE" w:rsidRDefault="00364203" w:rsidP="00364203">
            <w:pPr>
              <w:jc w:val="both"/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  <w:szCs w:val="20"/>
              </w:rPr>
            </w:pPr>
            <w:r w:rsidRPr="003742FE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  <w:szCs w:val="20"/>
              </w:rPr>
              <w:t>NM_194057</w:t>
            </w:r>
          </w:p>
          <w:p w14:paraId="64FD90CA" w14:textId="00B1B431" w:rsidR="00100AD6" w:rsidRPr="003742FE" w:rsidRDefault="00100AD6" w:rsidP="00364203">
            <w:pPr>
              <w:jc w:val="both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34" w:type="dxa"/>
          </w:tcPr>
          <w:p w14:paraId="3D344AF8" w14:textId="77777777" w:rsidR="00364203" w:rsidRPr="003742FE" w:rsidRDefault="00364203" w:rsidP="009A7F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3742FE">
              <w:rPr>
                <w:rFonts w:asciiTheme="minorHAnsi" w:hAnsiTheme="minorHAnsi" w:cstheme="minorHAnsi"/>
                <w:sz w:val="20"/>
                <w:szCs w:val="20"/>
              </w:rPr>
              <w:t>Ffar1 F</w:t>
            </w:r>
          </w:p>
          <w:p w14:paraId="6EA87BCF" w14:textId="753EAE4D" w:rsidR="00100AD6" w:rsidRPr="003742FE" w:rsidRDefault="00100AD6" w:rsidP="009A7F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093" w:type="dxa"/>
          </w:tcPr>
          <w:p w14:paraId="4A6517B1" w14:textId="77777777" w:rsidR="00364203" w:rsidRPr="003742FE" w:rsidRDefault="00364203" w:rsidP="009A7F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3742FE">
              <w:rPr>
                <w:rFonts w:asciiTheme="minorHAnsi" w:hAnsiTheme="minorHAnsi" w:cstheme="minorHAnsi"/>
                <w:sz w:val="20"/>
                <w:szCs w:val="20"/>
              </w:rPr>
              <w:t>GCTTGGTCTACACTCTCCATCTG</w:t>
            </w:r>
          </w:p>
          <w:p w14:paraId="08ED736A" w14:textId="77777777" w:rsidR="00100AD6" w:rsidRPr="003742FE" w:rsidRDefault="00100AD6" w:rsidP="009A7FAF">
            <w:pPr>
              <w:ind w:firstLine="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982" w:type="dxa"/>
          </w:tcPr>
          <w:p w14:paraId="3447041B" w14:textId="77777777" w:rsidR="00364203" w:rsidRPr="003742FE" w:rsidRDefault="00364203" w:rsidP="009A7F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3742FE">
              <w:rPr>
                <w:rFonts w:asciiTheme="minorHAnsi" w:hAnsiTheme="minorHAnsi" w:cstheme="minorHAnsi"/>
                <w:sz w:val="20"/>
                <w:szCs w:val="20"/>
              </w:rPr>
              <w:t>CCAAGGCAAAGACTGGGCAGAA</w:t>
            </w:r>
          </w:p>
          <w:p w14:paraId="4E513501" w14:textId="77777777" w:rsidR="00100AD6" w:rsidRPr="003742FE" w:rsidRDefault="00100AD6" w:rsidP="009A7F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00AD6" w:rsidRPr="003742FE" w14:paraId="70F6479F" w14:textId="77777777" w:rsidTr="003742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22B434DA" w14:textId="77777777" w:rsidR="00364203" w:rsidRPr="003742FE" w:rsidRDefault="00364203" w:rsidP="00364203">
            <w:pPr>
              <w:jc w:val="both"/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  <w:szCs w:val="20"/>
              </w:rPr>
            </w:pPr>
            <w:r w:rsidRPr="003742FE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  <w:szCs w:val="20"/>
              </w:rPr>
              <w:t>NM_181748</w:t>
            </w:r>
          </w:p>
          <w:p w14:paraId="78A9E4F9" w14:textId="77777777" w:rsidR="00100AD6" w:rsidRPr="003742FE" w:rsidRDefault="00100AD6" w:rsidP="00364203">
            <w:pPr>
              <w:jc w:val="both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34" w:type="dxa"/>
          </w:tcPr>
          <w:p w14:paraId="28C21D9E" w14:textId="665E47E5" w:rsidR="00100AD6" w:rsidRPr="003742FE" w:rsidRDefault="00364203" w:rsidP="009A7F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3742FE">
              <w:rPr>
                <w:rFonts w:asciiTheme="minorHAnsi" w:hAnsiTheme="minorHAnsi" w:cstheme="minorHAnsi"/>
                <w:sz w:val="20"/>
                <w:szCs w:val="20"/>
              </w:rPr>
              <w:t>Ffar4 F</w:t>
            </w:r>
          </w:p>
        </w:tc>
        <w:tc>
          <w:tcPr>
            <w:tcW w:w="3093" w:type="dxa"/>
          </w:tcPr>
          <w:p w14:paraId="316724C6" w14:textId="15833A3F" w:rsidR="00100AD6" w:rsidRPr="003742FE" w:rsidRDefault="00364203" w:rsidP="009A7F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3742FE">
              <w:rPr>
                <w:rFonts w:asciiTheme="minorHAnsi" w:hAnsiTheme="minorHAnsi" w:cstheme="minorHAnsi"/>
                <w:sz w:val="20"/>
                <w:szCs w:val="20"/>
              </w:rPr>
              <w:t>GTGACTTTGAACTTCCTGGTGCC</w:t>
            </w:r>
          </w:p>
          <w:p w14:paraId="549318B6" w14:textId="6B18CC6B" w:rsidR="00364203" w:rsidRPr="003742FE" w:rsidRDefault="00364203" w:rsidP="009A7F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982" w:type="dxa"/>
          </w:tcPr>
          <w:p w14:paraId="59717730" w14:textId="213BFDC5" w:rsidR="00364203" w:rsidRPr="003742FE" w:rsidRDefault="00364203" w:rsidP="009A7F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3742FE">
              <w:rPr>
                <w:rFonts w:asciiTheme="minorHAnsi" w:hAnsiTheme="minorHAnsi" w:cstheme="minorHAnsi"/>
                <w:sz w:val="20"/>
                <w:szCs w:val="20"/>
              </w:rPr>
              <w:t>CAGAGTATGCCAAGCTCAGCGT</w:t>
            </w:r>
          </w:p>
        </w:tc>
      </w:tr>
    </w:tbl>
    <w:p w14:paraId="04DB9D29" w14:textId="77777777" w:rsidR="00100AD6" w:rsidRPr="00364203" w:rsidRDefault="00100AD6">
      <w:pPr>
        <w:rPr>
          <w:rFonts w:asciiTheme="minorHAnsi" w:hAnsiTheme="minorHAnsi" w:cstheme="minorHAnsi"/>
        </w:rPr>
      </w:pPr>
    </w:p>
    <w:sectPr w:rsidR="00100AD6" w:rsidRPr="0036420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4F2531" w14:textId="77777777" w:rsidR="00360A48" w:rsidRDefault="00360A48" w:rsidP="00100AD6">
      <w:r>
        <w:separator/>
      </w:r>
    </w:p>
  </w:endnote>
  <w:endnote w:type="continuationSeparator" w:id="0">
    <w:p w14:paraId="41C29662" w14:textId="77777777" w:rsidR="00360A48" w:rsidRDefault="00360A48" w:rsidP="00100A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741A49" w14:textId="77777777" w:rsidR="00360A48" w:rsidRDefault="00360A48" w:rsidP="00100AD6">
      <w:r>
        <w:separator/>
      </w:r>
    </w:p>
  </w:footnote>
  <w:footnote w:type="continuationSeparator" w:id="0">
    <w:p w14:paraId="5BF8D3E5" w14:textId="77777777" w:rsidR="00360A48" w:rsidRDefault="00360A48" w:rsidP="00100AD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W0MDC3NDc0NDA2MrZQ0lEKTi0uzszPAykwqgUAYji9yywAAAA="/>
  </w:docVars>
  <w:rsids>
    <w:rsidRoot w:val="00D53D6D"/>
    <w:rsid w:val="000560D8"/>
    <w:rsid w:val="00100AD6"/>
    <w:rsid w:val="001316C7"/>
    <w:rsid w:val="00192C94"/>
    <w:rsid w:val="001F57DE"/>
    <w:rsid w:val="00306CF1"/>
    <w:rsid w:val="00335371"/>
    <w:rsid w:val="00356F06"/>
    <w:rsid w:val="00360A48"/>
    <w:rsid w:val="00364203"/>
    <w:rsid w:val="003742FE"/>
    <w:rsid w:val="00423AE0"/>
    <w:rsid w:val="004B5A0C"/>
    <w:rsid w:val="004E3076"/>
    <w:rsid w:val="007616AA"/>
    <w:rsid w:val="00792BEB"/>
    <w:rsid w:val="007B304B"/>
    <w:rsid w:val="0093364E"/>
    <w:rsid w:val="009A7FAF"/>
    <w:rsid w:val="00A32D03"/>
    <w:rsid w:val="00B152B7"/>
    <w:rsid w:val="00B93B46"/>
    <w:rsid w:val="00C671B0"/>
    <w:rsid w:val="00D53D6D"/>
    <w:rsid w:val="00DB66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385957"/>
  <w15:chartTrackingRefBased/>
  <w15:docId w15:val="{EAA7D52A-FEC8-40BD-B735-5ABCA17E97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7F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53D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D53D6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1">
    <w:name w:val="Plain Table 1"/>
    <w:basedOn w:val="TableNormal"/>
    <w:uiPriority w:val="41"/>
    <w:rsid w:val="00D53D6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D53D6D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-Accent3">
    <w:name w:val="Grid Table 1 Light Accent 3"/>
    <w:basedOn w:val="TableNormal"/>
    <w:uiPriority w:val="46"/>
    <w:rsid w:val="00D53D6D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100AD6"/>
    <w:pPr>
      <w:tabs>
        <w:tab w:val="center" w:pos="4513"/>
        <w:tab w:val="right" w:pos="9026"/>
      </w:tabs>
    </w:pPr>
    <w:rPr>
      <w:rFonts w:asciiTheme="minorHAnsi" w:eastAsiaTheme="minorEastAsia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100AD6"/>
  </w:style>
  <w:style w:type="paragraph" w:styleId="Footer">
    <w:name w:val="footer"/>
    <w:basedOn w:val="Normal"/>
    <w:link w:val="FooterChar"/>
    <w:uiPriority w:val="99"/>
    <w:unhideWhenUsed/>
    <w:rsid w:val="00100AD6"/>
    <w:pPr>
      <w:tabs>
        <w:tab w:val="center" w:pos="4513"/>
        <w:tab w:val="right" w:pos="9026"/>
      </w:tabs>
    </w:pPr>
    <w:rPr>
      <w:rFonts w:asciiTheme="minorHAnsi" w:eastAsiaTheme="minorEastAsia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100A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7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2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73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0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05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81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19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1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4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3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8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4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72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3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33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2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1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55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1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97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37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7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8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96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0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7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15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1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5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5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9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1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1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0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3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6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03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2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60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52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05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83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06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6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44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138</Words>
  <Characters>788</Characters>
  <Application>Microsoft Office Word</Application>
  <DocSecurity>0</DocSecurity>
  <Lines>6</Lines>
  <Paragraphs>1</Paragraphs>
  <ScaleCrop>false</ScaleCrop>
  <Company/>
  <LinksUpToDate>false</LinksUpToDate>
  <CharactersWithSpaces>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Ishaq</dc:creator>
  <cp:keywords/>
  <dc:description/>
  <cp:lastModifiedBy>Vanni Caruso</cp:lastModifiedBy>
  <cp:revision>21</cp:revision>
  <dcterms:created xsi:type="dcterms:W3CDTF">2020-02-12T11:33:00Z</dcterms:created>
  <dcterms:modified xsi:type="dcterms:W3CDTF">2021-02-02T04:54:00Z</dcterms:modified>
</cp:coreProperties>
</file>